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2463C" w14:textId="7A5D34BC" w:rsidR="000E7C0F" w:rsidRDefault="000E7C0F" w:rsidP="000E7C0F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 w:rsidR="009E4EED">
        <w:rPr>
          <w:b/>
          <w:sz w:val="28"/>
          <w:szCs w:val="28"/>
          <w:lang w:val="en-US"/>
        </w:rPr>
        <w:t>Python programming</w:t>
      </w:r>
      <w:r w:rsidRPr="000E7C0F">
        <w:rPr>
          <w:b/>
          <w:sz w:val="28"/>
          <w:szCs w:val="28"/>
          <w:lang w:val="en-US"/>
        </w:rPr>
        <w:t>”</w:t>
      </w:r>
    </w:p>
    <w:p w14:paraId="3C151ABF" w14:textId="5165ED02" w:rsidR="000E7C0F" w:rsidRPr="000E7C0F" w:rsidRDefault="000E7C0F" w:rsidP="000E7C0F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0 – 2021 academic year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0F6D84D9" w:rsidR="00487C27" w:rsidRPr="000E7C0F" w:rsidRDefault="000E7C0F" w:rsidP="00487C27">
      <w:pPr>
        <w:jc w:val="both"/>
        <w:rPr>
          <w:sz w:val="28"/>
          <w:szCs w:val="28"/>
          <w:lang w:val="kk-KZ"/>
        </w:rPr>
      </w:pPr>
      <w:r w:rsidRPr="000E7C0F">
        <w:rPr>
          <w:sz w:val="28"/>
          <w:szCs w:val="28"/>
          <w:lang w:val="en-US"/>
        </w:rPr>
        <w:t>Faculty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25442CA1" w14:textId="48E8FE3E" w:rsidR="00487C27" w:rsidRPr="000E7C0F" w:rsidRDefault="000E7C0F" w:rsidP="00487C27">
      <w:pPr>
        <w:jc w:val="both"/>
        <w:rPr>
          <w:sz w:val="28"/>
          <w:szCs w:val="28"/>
        </w:rPr>
      </w:pPr>
      <w:r w:rsidRPr="000E7C0F">
        <w:rPr>
          <w:sz w:val="28"/>
          <w:szCs w:val="28"/>
          <w:lang w:val="en-US"/>
        </w:rPr>
        <w:t>Department</w:t>
      </w:r>
      <w:r w:rsidR="00487C27" w:rsidRPr="000E7C0F">
        <w:rPr>
          <w:sz w:val="28"/>
          <w:szCs w:val="28"/>
          <w:lang w:val="kk-KZ"/>
        </w:rPr>
        <w:t>:</w:t>
      </w:r>
      <w:r w:rsidR="00487C27"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="007F56B3" w:rsidRPr="000E7C0F">
        <w:rPr>
          <w:sz w:val="28"/>
          <w:szCs w:val="28"/>
          <w:lang w:val="kk-KZ"/>
        </w:rPr>
        <w:t>.</w:t>
      </w:r>
    </w:p>
    <w:p w14:paraId="4370D4FC" w14:textId="7C9A30B3" w:rsidR="00487C27" w:rsidRPr="000E7C0F" w:rsidRDefault="000E7C0F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0E7C0F">
        <w:rPr>
          <w:rStyle w:val="jlqj4b"/>
          <w:rFonts w:ascii="Times New Roman" w:hAnsi="Times New Roman"/>
          <w:sz w:val="28"/>
          <w:szCs w:val="28"/>
          <w:lang w:val="en"/>
        </w:rPr>
        <w:t>Code and name of the educational program</w:t>
      </w:r>
      <w:r w:rsidR="00487C27" w:rsidRPr="000E7C0F">
        <w:rPr>
          <w:rFonts w:ascii="Times New Roman" w:hAnsi="Times New Roman"/>
          <w:bCs/>
          <w:sz w:val="28"/>
          <w:szCs w:val="28"/>
        </w:rPr>
        <w:t>:</w:t>
      </w:r>
      <w:r w:rsidR="00487C27"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="00E12B82"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="00E12B82"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="007F56B3"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5AA79FBC" w14:textId="2FD7CBAE" w:rsidR="00487C27" w:rsidRPr="000E7C0F" w:rsidRDefault="000E7C0F" w:rsidP="00487C27">
      <w:pPr>
        <w:jc w:val="both"/>
        <w:rPr>
          <w:bCs/>
          <w:sz w:val="28"/>
          <w:szCs w:val="28"/>
        </w:rPr>
      </w:pPr>
      <w:r w:rsidRPr="000E7C0F">
        <w:rPr>
          <w:bCs/>
          <w:sz w:val="28"/>
          <w:szCs w:val="28"/>
          <w:lang w:val="en-US"/>
        </w:rPr>
        <w:t>Name of the discipline</w:t>
      </w:r>
      <w:r w:rsidR="00487C27" w:rsidRPr="000E7C0F">
        <w:rPr>
          <w:bCs/>
          <w:sz w:val="28"/>
          <w:szCs w:val="28"/>
        </w:rPr>
        <w:t xml:space="preserve">: </w:t>
      </w:r>
      <w:r w:rsidR="009E4EED">
        <w:rPr>
          <w:bCs/>
          <w:sz w:val="28"/>
          <w:szCs w:val="28"/>
          <w:lang w:val="en-US"/>
        </w:rPr>
        <w:t>Python programming</w:t>
      </w:r>
      <w:r w:rsidR="007F56B3" w:rsidRPr="000E7C0F">
        <w:rPr>
          <w:bCs/>
          <w:sz w:val="28"/>
          <w:szCs w:val="28"/>
        </w:rPr>
        <w:t>.</w:t>
      </w:r>
    </w:p>
    <w:p w14:paraId="6BA7E77B" w14:textId="1671B79A" w:rsidR="00487C27" w:rsidRPr="000E7C0F" w:rsidRDefault="000E7C0F" w:rsidP="00487C27">
      <w:pPr>
        <w:jc w:val="both"/>
        <w:rPr>
          <w:iCs/>
          <w:sz w:val="28"/>
          <w:szCs w:val="28"/>
          <w:lang w:val="kk-KZ"/>
        </w:rPr>
      </w:pPr>
      <w:r>
        <w:rPr>
          <w:bCs/>
          <w:iCs/>
          <w:sz w:val="28"/>
          <w:szCs w:val="28"/>
          <w:lang w:val="en-US"/>
        </w:rPr>
        <w:t>Course</w:t>
      </w:r>
      <w:r w:rsidR="007F56B3" w:rsidRPr="000E7C0F">
        <w:rPr>
          <w:bCs/>
          <w:iCs/>
          <w:sz w:val="28"/>
          <w:szCs w:val="28"/>
        </w:rPr>
        <w:t xml:space="preserve">: </w:t>
      </w:r>
      <w:r w:rsidR="009E4EED">
        <w:rPr>
          <w:bCs/>
          <w:iCs/>
          <w:sz w:val="28"/>
          <w:szCs w:val="28"/>
          <w:lang w:val="en-US"/>
        </w:rPr>
        <w:t>3</w:t>
      </w:r>
      <w:r w:rsidR="007F56B3" w:rsidRPr="000E7C0F">
        <w:rPr>
          <w:bCs/>
          <w:iCs/>
          <w:sz w:val="28"/>
          <w:szCs w:val="28"/>
          <w:lang w:val="kk-KZ"/>
        </w:rPr>
        <w:t>.</w:t>
      </w:r>
    </w:p>
    <w:p w14:paraId="23684103" w14:textId="17DF5FA4" w:rsidR="00487C27" w:rsidRPr="000E7C0F" w:rsidRDefault="000E7C0F" w:rsidP="00487C27">
      <w:pPr>
        <w:jc w:val="both"/>
        <w:rPr>
          <w:sz w:val="28"/>
          <w:szCs w:val="28"/>
          <w:lang w:val="en-US" w:eastAsia="ar-SA"/>
        </w:rPr>
      </w:pPr>
      <w:r w:rsidRPr="000E7C0F">
        <w:rPr>
          <w:sz w:val="28"/>
          <w:szCs w:val="28"/>
          <w:lang w:val="en-US" w:eastAsia="ar-SA"/>
        </w:rPr>
        <w:t>Teacher</w:t>
      </w:r>
      <w:r w:rsidR="00487C27" w:rsidRPr="000E7C0F">
        <w:rPr>
          <w:sz w:val="28"/>
          <w:szCs w:val="28"/>
          <w:lang w:val="kk-KZ" w:eastAsia="ar-SA"/>
        </w:rPr>
        <w:t xml:space="preserve">: </w:t>
      </w:r>
      <w:r w:rsidRPr="000E7C0F">
        <w:rPr>
          <w:sz w:val="28"/>
          <w:szCs w:val="28"/>
          <w:lang w:val="en-US" w:eastAsia="ar-SA"/>
        </w:rPr>
        <w:t xml:space="preserve">Vladislav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</w:p>
    <w:p w14:paraId="7192D625" w14:textId="242A7C2A" w:rsidR="00487C27" w:rsidRPr="000E7C0F" w:rsidRDefault="000E7C0F" w:rsidP="00487C27">
      <w:pPr>
        <w:rPr>
          <w:sz w:val="28"/>
          <w:szCs w:val="28"/>
        </w:rPr>
      </w:pPr>
      <w:r w:rsidRPr="000E7C0F">
        <w:rPr>
          <w:rStyle w:val="jlqj4b"/>
          <w:sz w:val="28"/>
          <w:szCs w:val="28"/>
          <w:lang w:val="en"/>
        </w:rPr>
        <w:t>The form of the final control of the academic discipline</w:t>
      </w:r>
      <w:r w:rsidRPr="000E7C0F">
        <w:rPr>
          <w:sz w:val="28"/>
          <w:szCs w:val="28"/>
        </w:rPr>
        <w:t xml:space="preserve"> </w:t>
      </w:r>
      <w:r w:rsidR="00487C27" w:rsidRPr="000E7C0F">
        <w:rPr>
          <w:sz w:val="28"/>
          <w:szCs w:val="28"/>
        </w:rPr>
        <w:t xml:space="preserve">– </w:t>
      </w:r>
      <w:r w:rsidR="009E4EED">
        <w:rPr>
          <w:iCs/>
          <w:sz w:val="28"/>
          <w:szCs w:val="28"/>
          <w:lang w:val="en-US"/>
        </w:rPr>
        <w:t>offline written exam</w:t>
      </w:r>
      <w:r w:rsidR="007F56B3" w:rsidRPr="000E7C0F">
        <w:rPr>
          <w:iCs/>
          <w:sz w:val="28"/>
          <w:szCs w:val="28"/>
        </w:rPr>
        <w:t>.</w:t>
      </w:r>
    </w:p>
    <w:p w14:paraId="292E4347" w14:textId="7B026FA0" w:rsidR="00487C27" w:rsidRPr="000E7C0F" w:rsidRDefault="000E7C0F" w:rsidP="00487C27">
      <w:pPr>
        <w:rPr>
          <w:sz w:val="28"/>
          <w:szCs w:val="28"/>
        </w:rPr>
      </w:pPr>
      <w:r w:rsidRPr="000E7C0F">
        <w:rPr>
          <w:sz w:val="28"/>
          <w:szCs w:val="28"/>
          <w:lang w:val="en-US"/>
        </w:rPr>
        <w:t>Platform</w:t>
      </w:r>
      <w:r w:rsidR="00487C27" w:rsidRPr="000E7C0F">
        <w:rPr>
          <w:sz w:val="28"/>
          <w:szCs w:val="28"/>
        </w:rPr>
        <w:t xml:space="preserve">: </w:t>
      </w:r>
      <w:proofErr w:type="spellStart"/>
      <w:r w:rsidR="009E4EED">
        <w:rPr>
          <w:sz w:val="28"/>
          <w:szCs w:val="28"/>
          <w:lang w:val="en-US"/>
        </w:rPr>
        <w:t>Univer</w:t>
      </w:r>
      <w:proofErr w:type="spellEnd"/>
      <w:r w:rsidR="007F56B3" w:rsidRPr="000E7C0F">
        <w:rPr>
          <w:sz w:val="28"/>
          <w:szCs w:val="28"/>
        </w:rPr>
        <w:t>.</w:t>
      </w:r>
    </w:p>
    <w:p w14:paraId="6ED7BBC1" w14:textId="06547C0F" w:rsidR="00487C27" w:rsidRDefault="00487C27" w:rsidP="00487C27">
      <w:pPr>
        <w:rPr>
          <w:sz w:val="28"/>
          <w:szCs w:val="28"/>
          <w:lang w:val="kk-KZ"/>
        </w:rPr>
      </w:pPr>
    </w:p>
    <w:p w14:paraId="4A107B85" w14:textId="79940D44" w:rsidR="000E7C0F" w:rsidRDefault="009E4EED" w:rsidP="000E7C0F">
      <w:pPr>
        <w:ind w:firstLine="680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sz w:val="28"/>
          <w:szCs w:val="28"/>
          <w:lang w:val="en-US"/>
        </w:rPr>
        <w:t>The control of the exam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ffline</w:t>
      </w:r>
      <w:r w:rsidR="000E7C0F" w:rsidRPr="000E7C0F">
        <w:rPr>
          <w:rStyle w:val="jlqj4b"/>
          <w:sz w:val="28"/>
          <w:szCs w:val="28"/>
          <w:lang w:val="en"/>
        </w:rPr>
        <w:t xml:space="preserve"> proctoring. </w:t>
      </w:r>
    </w:p>
    <w:p w14:paraId="1ED4B508" w14:textId="616C72E6" w:rsidR="000E7C0F" w:rsidRDefault="000E7C0F" w:rsidP="009E4EED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 w:rsidR="009E4EED"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 w:rsidR="009E4EED">
        <w:rPr>
          <w:rStyle w:val="jlqj4b"/>
          <w:sz w:val="28"/>
          <w:szCs w:val="28"/>
          <w:lang w:val="en"/>
        </w:rPr>
        <w:t>I</w:t>
      </w:r>
      <w:r>
        <w:rPr>
          <w:rStyle w:val="jlqj4b"/>
          <w:sz w:val="28"/>
          <w:szCs w:val="28"/>
          <w:lang w:val="en"/>
        </w:rPr>
        <w:t>n the classroom</w:t>
      </w:r>
      <w:r w:rsidR="009E4EED">
        <w:rPr>
          <w:rStyle w:val="jlqj4b"/>
          <w:sz w:val="28"/>
          <w:szCs w:val="28"/>
          <w:lang w:val="en"/>
        </w:rPr>
        <w:t>s</w:t>
      </w:r>
      <w:r>
        <w:rPr>
          <w:rStyle w:val="jlqj4b"/>
          <w:sz w:val="28"/>
          <w:szCs w:val="28"/>
          <w:lang w:val="en"/>
        </w:rPr>
        <w:t>,</w:t>
      </w:r>
      <w:r w:rsidR="009E4EED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</w:t>
      </w:r>
      <w:r w:rsidR="009E4EED"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they complete the assignments on their own and do not use additional materials. Each student must be sure to familiarize himself</w:t>
      </w:r>
      <w:r w:rsidR="009E4EED">
        <w:rPr>
          <w:rStyle w:val="jlqj4b"/>
          <w:sz w:val="28"/>
          <w:szCs w:val="28"/>
          <w:lang w:val="en"/>
        </w:rPr>
        <w:t xml:space="preserve"> / herself with the rules of the exam.</w:t>
      </w:r>
    </w:p>
    <w:p w14:paraId="4B61D014" w14:textId="02B0B8D1" w:rsidR="000E7C0F" w:rsidRDefault="009E4EED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>
        <w:rPr>
          <w:rStyle w:val="jlqj4b"/>
          <w:b/>
          <w:bCs/>
          <w:i/>
          <w:iCs/>
          <w:sz w:val="28"/>
          <w:szCs w:val="28"/>
          <w:lang w:val="en"/>
        </w:rPr>
        <w:t>Exam</w:t>
      </w:r>
      <w:r w:rsidR="000E7C0F" w:rsidRPr="000E7C0F">
        <w:rPr>
          <w:rStyle w:val="jlqj4b"/>
          <w:b/>
          <w:bCs/>
          <w:i/>
          <w:iCs/>
          <w:sz w:val="28"/>
          <w:szCs w:val="28"/>
          <w:lang w:val="en"/>
        </w:rPr>
        <w:t xml:space="preserve"> duration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 w:rsidR="000E7C0F">
        <w:rPr>
          <w:rStyle w:val="jlqj4b"/>
          <w:sz w:val="28"/>
          <w:szCs w:val="28"/>
          <w:lang w:val="en"/>
        </w:rPr>
        <w:t>–</w:t>
      </w:r>
      <w:r w:rsidR="000E7C0F"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120</w:t>
      </w:r>
      <w:r w:rsidR="000E7C0F" w:rsidRPr="000E7C0F">
        <w:rPr>
          <w:rStyle w:val="jlqj4b"/>
          <w:sz w:val="28"/>
          <w:szCs w:val="28"/>
          <w:lang w:val="en"/>
        </w:rPr>
        <w:t xml:space="preserve"> minutes. </w:t>
      </w:r>
    </w:p>
    <w:p w14:paraId="141A0BB6" w14:textId="5D6561A1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i/>
          <w:iCs/>
          <w:sz w:val="28"/>
          <w:szCs w:val="28"/>
          <w:lang w:val="en"/>
        </w:rPr>
        <w:t>The number of test questions</w:t>
      </w:r>
      <w:r w:rsidRPr="000E7C0F">
        <w:rPr>
          <w:rStyle w:val="jlqj4b"/>
          <w:sz w:val="28"/>
          <w:szCs w:val="28"/>
          <w:lang w:val="en"/>
        </w:rPr>
        <w:t xml:space="preserve">: </w:t>
      </w:r>
      <w:r w:rsidR="009E4EED">
        <w:rPr>
          <w:rStyle w:val="jlqj4b"/>
          <w:sz w:val="28"/>
          <w:szCs w:val="28"/>
          <w:lang w:val="en"/>
        </w:rPr>
        <w:t>3</w:t>
      </w:r>
    </w:p>
    <w:p w14:paraId="62B41AC8" w14:textId="77777777" w:rsid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63AC5CB7" w14:textId="666DCA26" w:rsidR="000E7C0F" w:rsidRPr="000E7C0F" w:rsidRDefault="000E7C0F" w:rsidP="000E7C0F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7227FE9F" w14:textId="1F56CFB5" w:rsidR="000E7C0F" w:rsidRPr="000E7C0F" w:rsidRDefault="000E7C0F" w:rsidP="000E7C0F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 w:rsidR="009E4EED">
        <w:rPr>
          <w:rStyle w:val="jlqj4b"/>
          <w:sz w:val="28"/>
          <w:szCs w:val="28"/>
          <w:lang w:val="en"/>
        </w:rPr>
        <w:t>Therefore, all students must come to the exam in advance.</w:t>
      </w:r>
      <w:bookmarkStart w:id="0" w:name="_GoBack"/>
      <w:bookmarkEnd w:id="0"/>
    </w:p>
    <w:p w14:paraId="63B148CB" w14:textId="77777777" w:rsidR="000E7C0F" w:rsidRPr="00CB597D" w:rsidRDefault="000E7C0F" w:rsidP="00487C27">
      <w:pPr>
        <w:rPr>
          <w:sz w:val="28"/>
          <w:szCs w:val="28"/>
          <w:lang w:val="kk-KZ"/>
        </w:rPr>
      </w:pPr>
    </w:p>
    <w:p w14:paraId="023B0C50" w14:textId="1C8D0532" w:rsidR="00487C27" w:rsidRDefault="000E7C0F" w:rsidP="00487C27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690D20D5" w14:textId="77777777" w:rsidR="000E7C0F" w:rsidRPr="000E7C0F" w:rsidRDefault="000E7C0F" w:rsidP="00487C27">
      <w:pPr>
        <w:jc w:val="center"/>
        <w:rPr>
          <w:b/>
          <w:sz w:val="28"/>
          <w:szCs w:val="28"/>
          <w:lang w:val="en-US"/>
        </w:rPr>
      </w:pPr>
    </w:p>
    <w:p w14:paraId="15215537" w14:textId="77777777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 w:eastAsia="ar-SA"/>
        </w:rPr>
        <w:t>Introduction to Python</w:t>
      </w: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</w:t>
      </w:r>
    </w:p>
    <w:p w14:paraId="6BCC4B24" w14:textId="176B8556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Python programming</w:t>
      </w: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 </w:t>
      </w:r>
    </w:p>
    <w:p w14:paraId="12E70565" w14:textId="49DFAA0A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Variables, expressions and statements</w:t>
      </w:r>
    </w:p>
    <w:p w14:paraId="248B194D" w14:textId="315B05C9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Conditional expressions</w:t>
      </w:r>
    </w:p>
    <w:p w14:paraId="0BF9ABBE" w14:textId="48676CF9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Functions</w:t>
      </w:r>
    </w:p>
    <w:p w14:paraId="42CC554A" w14:textId="153D6DFC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 w:eastAsia="ar-SA"/>
        </w:rPr>
        <w:t>Loops and iterations</w:t>
      </w:r>
    </w:p>
    <w:p w14:paraId="70B12599" w14:textId="4393EBA6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 w:eastAsia="ar-SA"/>
        </w:rPr>
        <w:t>Strings</w:t>
      </w:r>
    </w:p>
    <w:p w14:paraId="1CC41806" w14:textId="4E3E1A5F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Reading files</w:t>
      </w:r>
    </w:p>
    <w:p w14:paraId="3F867CAA" w14:textId="3C42989D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Lists</w:t>
      </w:r>
    </w:p>
    <w:p w14:paraId="61E582EB" w14:textId="6331BE88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 w:eastAsia="ar-SA"/>
        </w:rPr>
        <w:t>Dictionaries</w:t>
      </w:r>
    </w:p>
    <w:p w14:paraId="066748AB" w14:textId="257435AA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Tuples</w:t>
      </w:r>
    </w:p>
    <w:p w14:paraId="763B8010" w14:textId="3F3BABA7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Regular expressions</w:t>
      </w:r>
    </w:p>
    <w:p w14:paraId="6F350606" w14:textId="4D95D0D3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Python objects</w:t>
      </w:r>
    </w:p>
    <w:p w14:paraId="0779056C" w14:textId="7B8C716F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Relational databases and SQL Lite</w:t>
      </w:r>
    </w:p>
    <w:p w14:paraId="55E8A2A3" w14:textId="3D5B7C72" w:rsidR="009E4EED" w:rsidRPr="009E4EED" w:rsidRDefault="009E4EED" w:rsidP="000E7C0F">
      <w:pPr>
        <w:pStyle w:val="a4"/>
        <w:numPr>
          <w:ilvl w:val="0"/>
          <w:numId w:val="4"/>
        </w:numPr>
        <w:rPr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bCs/>
          <w:sz w:val="28"/>
          <w:szCs w:val="28"/>
          <w:lang w:val="en-US"/>
        </w:rPr>
        <w:t>Matplotlib</w:t>
      </w:r>
    </w:p>
    <w:p w14:paraId="4089AA7C" w14:textId="77777777" w:rsidR="000E7C0F" w:rsidRPr="00B953A0" w:rsidRDefault="000E7C0F" w:rsidP="00487C27">
      <w:pPr>
        <w:rPr>
          <w:sz w:val="28"/>
          <w:szCs w:val="28"/>
          <w:lang w:val="kk-KZ"/>
        </w:rPr>
      </w:pPr>
    </w:p>
    <w:p w14:paraId="1FDB64A5" w14:textId="4215A49F" w:rsidR="000E7C0F" w:rsidRDefault="000E7C0F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lastRenderedPageBreak/>
        <w:t>Literature</w:t>
      </w:r>
    </w:p>
    <w:p w14:paraId="53593490" w14:textId="77777777" w:rsidR="009E4EED" w:rsidRDefault="009E4EED" w:rsidP="000E7C0F">
      <w:pPr>
        <w:pStyle w:val="a6"/>
        <w:suppressAutoHyphens/>
        <w:jc w:val="center"/>
        <w:rPr>
          <w:b/>
          <w:sz w:val="28"/>
          <w:szCs w:val="28"/>
          <w:lang w:val="en-US"/>
        </w:rPr>
      </w:pPr>
    </w:p>
    <w:p w14:paraId="6C7AD784" w14:textId="77777777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Style w:val="contribution"/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for Everybody: Exploring Data in Python 3 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by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Dr. Charles Russell Severance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Sue </w:t>
      </w:r>
      <w:proofErr w:type="spellStart"/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Blumenberg</w:t>
      </w:r>
      <w:proofErr w:type="spellEnd"/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Elliott Hauser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Aimee </w:t>
      </w:r>
      <w:proofErr w:type="spellStart"/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Andrion</w:t>
      </w:r>
      <w:proofErr w:type="spellEnd"/>
      <w:r w:rsidRPr="009E4EED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, 2016</w:t>
      </w:r>
    </w:p>
    <w:p w14:paraId="3FAACD80" w14:textId="77777777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Python Cookbook: Recipes for Mastering Python 3 </w:t>
      </w:r>
      <w:r w:rsidRPr="009E4EED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3rd Edition, Kindle Edition 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by </w:t>
      </w:r>
      <w:r w:rsidRPr="009E4EED">
        <w:rPr>
          <w:rStyle w:val="author"/>
          <w:rFonts w:ascii="Times New Roman" w:hAnsi="Times New Roman" w:cs="Times New Roman"/>
          <w:color w:val="auto"/>
          <w:sz w:val="28"/>
          <w:szCs w:val="28"/>
          <w:lang w:val="en-US"/>
        </w:rPr>
        <w:t>David Beazley</w:t>
      </w:r>
      <w:r w:rsidRPr="009E4EED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 </w:t>
      </w:r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Brian K. Jones</w:t>
      </w:r>
      <w:r w:rsidRPr="009E4EED">
        <w:rPr>
          <w:rFonts w:ascii="Times New Roman" w:hAnsi="Times New Roman" w:cs="Times New Roman"/>
          <w:color w:val="auto"/>
          <w:sz w:val="28"/>
          <w:szCs w:val="28"/>
          <w:lang w:val="en-US"/>
        </w:rPr>
        <w:t>, 2013</w:t>
      </w:r>
    </w:p>
    <w:p w14:paraId="169A8CBB" w14:textId="2042591F" w:rsidR="009E4EED" w:rsidRPr="009E4EED" w:rsidRDefault="009E4EED" w:rsidP="009E4EED">
      <w:pPr>
        <w:pStyle w:val="1"/>
        <w:keepNext w:val="0"/>
        <w:keepLines w:val="0"/>
        <w:numPr>
          <w:ilvl w:val="0"/>
          <w:numId w:val="6"/>
        </w:numPr>
        <w:spacing w:before="0"/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9E4EED">
        <w:rPr>
          <w:rStyle w:val="a-size-extra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Advanced Python Development: Using Powerful Language Features in Real-World Applications </w:t>
      </w:r>
      <w:r w:rsidRPr="009E4EED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1st ed. Edition </w:t>
      </w:r>
      <w:proofErr w:type="spellStart"/>
      <w:r w:rsidRPr="009E4EED">
        <w:rPr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9E4EED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Matthew</w:t>
      </w:r>
      <w:proofErr w:type="spellEnd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>Wilkes</w:t>
      </w:r>
      <w:proofErr w:type="spellEnd"/>
      <w:r w:rsidRPr="009E4EED">
        <w:rPr>
          <w:rStyle w:val="a-declarative"/>
          <w:rFonts w:ascii="Times New Roman" w:hAnsi="Times New Roman" w:cs="Times New Roman"/>
          <w:color w:val="auto"/>
          <w:sz w:val="28"/>
          <w:szCs w:val="28"/>
          <w:lang w:val="en-US"/>
        </w:rPr>
        <w:t>, 2021</w:t>
      </w:r>
    </w:p>
    <w:p w14:paraId="0E554EDC" w14:textId="77777777" w:rsidR="009E4EED" w:rsidRPr="009E4EED" w:rsidRDefault="009E4EED" w:rsidP="009E4EED">
      <w:pPr>
        <w:pStyle w:val="a4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Natural Language Processing with Python and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spaCy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: A Practical Introduction,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Yuli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9E4EED">
        <w:rPr>
          <w:rFonts w:ascii="Times New Roman" w:hAnsi="Times New Roman" w:cs="Times New Roman"/>
          <w:sz w:val="28"/>
          <w:szCs w:val="28"/>
          <w:lang w:val="en-US"/>
        </w:rPr>
        <w:t>Vasiliev</w:t>
      </w:r>
      <w:proofErr w:type="spellEnd"/>
      <w:r w:rsidRPr="009E4EED">
        <w:rPr>
          <w:rFonts w:ascii="Times New Roman" w:hAnsi="Times New Roman" w:cs="Times New Roman"/>
          <w:sz w:val="28"/>
          <w:szCs w:val="28"/>
          <w:lang w:val="en-US"/>
        </w:rPr>
        <w:t>, 2021</w:t>
      </w:r>
    </w:p>
    <w:p w14:paraId="79BEF568" w14:textId="77777777" w:rsidR="009E4EED" w:rsidRPr="009E4EED" w:rsidRDefault="009E4EED" w:rsidP="009E4EED">
      <w:pPr>
        <w:pStyle w:val="a4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E4EED">
        <w:rPr>
          <w:rFonts w:ascii="Times New Roman" w:hAnsi="Times New Roman" w:cs="Times New Roman"/>
          <w:sz w:val="28"/>
          <w:szCs w:val="28"/>
          <w:lang w:val="en-US"/>
        </w:rPr>
        <w:t>Learning Scientific Programming with Python, Christian Hill, 2021</w:t>
      </w:r>
    </w:p>
    <w:p w14:paraId="2C61C7D0" w14:textId="77777777" w:rsidR="009E4EED" w:rsidRPr="009E4EED" w:rsidRDefault="009E4EED" w:rsidP="009E4EED">
      <w:pPr>
        <w:rPr>
          <w:lang w:val="en-US"/>
        </w:rPr>
      </w:pP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184F520A" w:rsidR="00487C27" w:rsidRPr="000E7C0F" w:rsidRDefault="000E7C0F" w:rsidP="00487C27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="00487C27" w:rsidRPr="000E7C0F">
        <w:rPr>
          <w:b/>
          <w:color w:val="000000"/>
          <w:sz w:val="28"/>
          <w:szCs w:val="28"/>
        </w:rPr>
        <w:t xml:space="preserve">: </w:t>
      </w:r>
    </w:p>
    <w:p w14:paraId="529E9AF5" w14:textId="77777777" w:rsidR="00487C27" w:rsidRPr="000E7C0F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0E7C0F" w14:paraId="6119B506" w14:textId="77777777" w:rsidTr="00A17F7E">
        <w:tc>
          <w:tcPr>
            <w:tcW w:w="3256" w:type="dxa"/>
            <w:vMerge w:val="restart"/>
          </w:tcPr>
          <w:p w14:paraId="29AB9C05" w14:textId="75991EC2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487C27" w:rsidRPr="000E7C0F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487C27" w:rsidRPr="000E7C0F" w14:paraId="7B5B4D31" w14:textId="77777777" w:rsidTr="00A17F7E">
        <w:tc>
          <w:tcPr>
            <w:tcW w:w="3256" w:type="dxa"/>
            <w:vMerge w:val="restart"/>
          </w:tcPr>
          <w:p w14:paraId="153A127A" w14:textId="3BC3DC76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487C27" w:rsidRPr="000E7C0F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487C27" w:rsidRPr="000E7C0F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487C27" w:rsidRPr="000E7C0F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0E7C0F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487C27" w:rsidRPr="000E7C0F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5B882BA5" w:rsidR="00487C27" w:rsidRPr="000E7C0F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487C27" w:rsidRPr="000E7C0F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487C27" w:rsidRPr="000E7C0F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487C27" w:rsidRPr="000E7C0F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0E7C0F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487C27" w:rsidRPr="000E7C0F" w14:paraId="25B37177" w14:textId="77777777" w:rsidTr="00A17F7E">
        <w:tc>
          <w:tcPr>
            <w:tcW w:w="3256" w:type="dxa"/>
            <w:vMerge w:val="restart"/>
          </w:tcPr>
          <w:p w14:paraId="67116FC6" w14:textId="3D76FAEE" w:rsidR="00487C27" w:rsidRPr="000E7C0F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="000E7C0F"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487C27" w:rsidRPr="000E7C0F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0E7C0F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0E7C0F" w:rsidRDefault="00487C27" w:rsidP="00A17F7E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MDU1NzM3NjKyNDVX0lEKTi0uzszPAykwqgUAiBeMrCwAAAA="/>
  </w:docVars>
  <w:rsids>
    <w:rsidRoot w:val="00487C27"/>
    <w:rsid w:val="00054456"/>
    <w:rsid w:val="000D6D2D"/>
    <w:rsid w:val="000E7C0F"/>
    <w:rsid w:val="001850E3"/>
    <w:rsid w:val="001B0054"/>
    <w:rsid w:val="00226DBE"/>
    <w:rsid w:val="00255EF5"/>
    <w:rsid w:val="002A7B69"/>
    <w:rsid w:val="002F4D15"/>
    <w:rsid w:val="00371A40"/>
    <w:rsid w:val="00487C27"/>
    <w:rsid w:val="00493B2C"/>
    <w:rsid w:val="004E6A3E"/>
    <w:rsid w:val="00547EFA"/>
    <w:rsid w:val="005600D9"/>
    <w:rsid w:val="00562FB1"/>
    <w:rsid w:val="005659EC"/>
    <w:rsid w:val="005C7620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B495A"/>
    <w:rsid w:val="00926215"/>
    <w:rsid w:val="00931B86"/>
    <w:rsid w:val="0098223D"/>
    <w:rsid w:val="009E4EED"/>
    <w:rsid w:val="009E5FE3"/>
    <w:rsid w:val="00A22A7B"/>
    <w:rsid w:val="00A47E7D"/>
    <w:rsid w:val="00AA3568"/>
    <w:rsid w:val="00AE6939"/>
    <w:rsid w:val="00B1330F"/>
    <w:rsid w:val="00B14881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D312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0E7C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  <w:style w:type="character" w:customStyle="1" w:styleId="jlqj4b">
    <w:name w:val="jlqj4b"/>
    <w:basedOn w:val="a0"/>
    <w:rsid w:val="000E7C0F"/>
  </w:style>
  <w:style w:type="character" w:customStyle="1" w:styleId="10">
    <w:name w:val="Заголовок 1 Знак"/>
    <w:basedOn w:val="a0"/>
    <w:link w:val="1"/>
    <w:uiPriority w:val="9"/>
    <w:rsid w:val="000E7C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ru-RU"/>
    </w:rPr>
  </w:style>
  <w:style w:type="character" w:customStyle="1" w:styleId="a-size-extra-large">
    <w:name w:val="a-size-extra-large"/>
    <w:basedOn w:val="a0"/>
    <w:rsid w:val="000E7C0F"/>
  </w:style>
  <w:style w:type="character" w:customStyle="1" w:styleId="a-size-large">
    <w:name w:val="a-size-large"/>
    <w:basedOn w:val="a0"/>
    <w:rsid w:val="000E7C0F"/>
  </w:style>
  <w:style w:type="character" w:customStyle="1" w:styleId="author">
    <w:name w:val="author"/>
    <w:basedOn w:val="a0"/>
    <w:rsid w:val="009E4EED"/>
  </w:style>
  <w:style w:type="character" w:customStyle="1" w:styleId="contribution">
    <w:name w:val="contribution"/>
    <w:basedOn w:val="a0"/>
    <w:rsid w:val="009E4EED"/>
  </w:style>
  <w:style w:type="character" w:customStyle="1" w:styleId="a-color-secondary">
    <w:name w:val="a-color-secondary"/>
    <w:basedOn w:val="a0"/>
    <w:rsid w:val="009E4EED"/>
  </w:style>
  <w:style w:type="character" w:customStyle="1" w:styleId="a-declarative">
    <w:name w:val="a-declarative"/>
    <w:basedOn w:val="a0"/>
    <w:rsid w:val="009E4E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3</cp:revision>
  <dcterms:created xsi:type="dcterms:W3CDTF">2021-03-26T05:04:00Z</dcterms:created>
  <dcterms:modified xsi:type="dcterms:W3CDTF">2021-11-21T17:11:00Z</dcterms:modified>
</cp:coreProperties>
</file>